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389A6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for Cycle Sort</w:t>
      </w:r>
    </w:p>
    <w:p w14:paraId="0BA47AF4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for Stooge Sort</w:t>
      </w:r>
    </w:p>
    <w:p w14:paraId="400D875B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the pattern ‘G’</w:t>
      </w:r>
    </w:p>
    <w:p w14:paraId="620E880C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an Inverted Star Pattern</w:t>
      </w:r>
    </w:p>
    <w:p w14:paraId="628613F7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double sided stair-case pattern</w:t>
      </w:r>
    </w:p>
    <w:p w14:paraId="4CB8E23E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Python Program to print with your own font</w:t>
      </w:r>
    </w:p>
    <w:p w14:paraId="6BCC337F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>Get Current Date and Time using Python</w:t>
      </w:r>
    </w:p>
    <w:p w14:paraId="13E07A36" w14:textId="77777777" w:rsidR="00B31484" w:rsidRDefault="00B31484" w:rsidP="00B31484">
      <w:pPr>
        <w:pStyle w:val="ListParagraph"/>
        <w:numPr>
          <w:ilvl w:val="0"/>
          <w:numId w:val="1"/>
        </w:numPr>
      </w:pPr>
      <w:r>
        <w:t xml:space="preserve">Python | Find yesterday’s, </w:t>
      </w:r>
      <w:proofErr w:type="gramStart"/>
      <w:r>
        <w:t>today’s</w:t>
      </w:r>
      <w:proofErr w:type="gramEnd"/>
      <w:r>
        <w:t xml:space="preserve"> and tomorrow’s date</w:t>
      </w:r>
    </w:p>
    <w:p w14:paraId="3641E83A" w14:textId="25BD32D3" w:rsidR="00767F17" w:rsidRDefault="00B31484" w:rsidP="00B31484">
      <w:pPr>
        <w:pStyle w:val="ListParagraph"/>
        <w:numPr>
          <w:ilvl w:val="0"/>
          <w:numId w:val="1"/>
        </w:numPr>
      </w:pPr>
      <w:r>
        <w:t xml:space="preserve">Python program to convert time from 12 hour to </w:t>
      </w:r>
      <w:proofErr w:type="gramStart"/>
      <w:r>
        <w:t>24 hour</w:t>
      </w:r>
      <w:proofErr w:type="gramEnd"/>
      <w:r>
        <w:t xml:space="preserve"> format</w:t>
      </w:r>
    </w:p>
    <w:sectPr w:rsidR="00767F1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95F2E3" w14:textId="77777777" w:rsidR="00C42D3A" w:rsidRDefault="00C42D3A" w:rsidP="007B2C96">
      <w:pPr>
        <w:spacing w:after="0" w:line="240" w:lineRule="auto"/>
      </w:pPr>
      <w:r>
        <w:separator/>
      </w:r>
    </w:p>
  </w:endnote>
  <w:endnote w:type="continuationSeparator" w:id="0">
    <w:p w14:paraId="2F19FC51" w14:textId="77777777" w:rsidR="00C42D3A" w:rsidRDefault="00C42D3A" w:rsidP="007B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FF5420" w14:textId="77777777" w:rsidR="007B2C96" w:rsidRDefault="007B2C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45D79A" w14:textId="77777777" w:rsidR="007B2C96" w:rsidRDefault="007B2C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FDC47D" w14:textId="77777777" w:rsidR="007B2C96" w:rsidRDefault="007B2C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D00911" w14:textId="77777777" w:rsidR="00C42D3A" w:rsidRDefault="00C42D3A" w:rsidP="007B2C96">
      <w:pPr>
        <w:spacing w:after="0" w:line="240" w:lineRule="auto"/>
      </w:pPr>
      <w:r>
        <w:separator/>
      </w:r>
    </w:p>
  </w:footnote>
  <w:footnote w:type="continuationSeparator" w:id="0">
    <w:p w14:paraId="6B6ECB79" w14:textId="77777777" w:rsidR="00C42D3A" w:rsidRDefault="00C42D3A" w:rsidP="007B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7BE19" w14:textId="65EA9890" w:rsidR="007B2C96" w:rsidRDefault="007B2C96">
    <w:pPr>
      <w:pStyle w:val="Header"/>
    </w:pPr>
    <w:r>
      <w:rPr>
        <w:noProof/>
      </w:rPr>
      <w:pict w14:anchorId="73EBB2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1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B9559" w14:textId="342682C3" w:rsidR="007B2C96" w:rsidRDefault="007B2C96">
    <w:pPr>
      <w:pStyle w:val="Header"/>
    </w:pPr>
    <w:r>
      <w:rPr>
        <w:noProof/>
      </w:rPr>
      <w:pict w14:anchorId="447338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2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EC32C2" w14:textId="72679D30" w:rsidR="007B2C96" w:rsidRDefault="007B2C96">
    <w:pPr>
      <w:pStyle w:val="Header"/>
    </w:pPr>
    <w:r>
      <w:rPr>
        <w:noProof/>
      </w:rPr>
      <w:pict w14:anchorId="0C0639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0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0218F0"/>
    <w:multiLevelType w:val="hybridMultilevel"/>
    <w:tmpl w:val="C5D889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LQ0NDMzNzMwMTZQ0lEKTi0uzszPAykwrAUAjSwHoiwAAAA="/>
  </w:docVars>
  <w:rsids>
    <w:rsidRoot w:val="00767F17"/>
    <w:rsid w:val="00767F17"/>
    <w:rsid w:val="007B2C96"/>
    <w:rsid w:val="00B31484"/>
    <w:rsid w:val="00C42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5AB6BC41-388B-456D-BB0F-A5889E778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14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2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C96"/>
  </w:style>
  <w:style w:type="paragraph" w:styleId="Footer">
    <w:name w:val="footer"/>
    <w:basedOn w:val="Normal"/>
    <w:link w:val="FooterChar"/>
    <w:uiPriority w:val="99"/>
    <w:unhideWhenUsed/>
    <w:rsid w:val="007B2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C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5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4</cp:revision>
  <dcterms:created xsi:type="dcterms:W3CDTF">2021-03-26T05:58:00Z</dcterms:created>
  <dcterms:modified xsi:type="dcterms:W3CDTF">2021-03-26T05:59:00Z</dcterms:modified>
</cp:coreProperties>
</file>